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4C7CEB58" w:rsidR="00A208E4" w:rsidRPr="00B85214" w:rsidRDefault="000C1B4B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ducator </w:t>
      </w:r>
      <w:r w:rsidR="00A208E4" w:rsidRPr="00B85214">
        <w:rPr>
          <w:rFonts w:cstheme="minorHAnsi"/>
          <w:sz w:val="24"/>
          <w:szCs w:val="24"/>
        </w:rPr>
        <w:t>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77777777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13FB2931" w14:textId="5E382F1A" w:rsidR="008C6234" w:rsidRPr="00B85214" w:rsidRDefault="008C6234" w:rsidP="00E0417E">
      <w:pPr>
        <w:spacing w:after="0" w:line="240" w:lineRule="auto"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Grade</w:t>
      </w:r>
      <w:r w:rsidR="00555B8C">
        <w:rPr>
          <w:rFonts w:cstheme="minorHAnsi"/>
          <w:sz w:val="24"/>
          <w:szCs w:val="24"/>
        </w:rPr>
        <w:t>:</w:t>
      </w:r>
      <w:r w:rsidR="00555B8C">
        <w:rPr>
          <w:rFonts w:cstheme="minorHAnsi"/>
          <w:sz w:val="24"/>
          <w:szCs w:val="24"/>
        </w:rPr>
        <w:tab/>
      </w:r>
      <w:sdt>
        <w:sdtPr>
          <w:rPr>
            <w:rStyle w:val="Style8"/>
            <w:rFonts w:cstheme="minorHAnsi"/>
            <w:sz w:val="24"/>
            <w:szCs w:val="24"/>
          </w:rPr>
          <w:alias w:val="Grade"/>
          <w:tag w:val="Demographic Information "/>
          <w:id w:val="1078791533"/>
          <w:placeholder>
            <w:docPart w:val="7F8BB2FA90484A138A3E331041AF3A5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908535190" w:edGrp="everyone"/>
          <w:r w:rsidR="00555B8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908535190"/>
        </w:sdtContent>
      </w:sdt>
      <w:r w:rsidR="00555B8C">
        <w:rPr>
          <w:rFonts w:cstheme="minorHAnsi"/>
          <w:sz w:val="24"/>
          <w:szCs w:val="24"/>
        </w:rPr>
        <w:tab/>
      </w:r>
      <w:r w:rsidR="00555B8C">
        <w:rPr>
          <w:rFonts w:cstheme="minorHAnsi"/>
          <w:sz w:val="24"/>
          <w:szCs w:val="24"/>
        </w:rPr>
        <w:tab/>
      </w:r>
      <w:r w:rsidR="00555B8C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Class/Subject to be Observed:</w:t>
      </w:r>
      <w:r w:rsidR="00336CCF" w:rsidRPr="00B85214">
        <w:rPr>
          <w:rFonts w:cstheme="minorHAnsi"/>
          <w:sz w:val="24"/>
          <w:szCs w:val="24"/>
        </w:rPr>
        <w:t xml:space="preserve"> </w:t>
      </w:r>
      <w:bookmarkStart w:id="0" w:name="_Hlk103255494"/>
      <w:sdt>
        <w:sdtPr>
          <w:rPr>
            <w:rStyle w:val="Style8"/>
            <w:rFonts w:cstheme="minorHAnsi"/>
            <w:sz w:val="24"/>
            <w:szCs w:val="24"/>
          </w:rPr>
          <w:alias w:val="Class/Subject to be Observed"/>
          <w:tag w:val="Demographic Information "/>
          <w:id w:val="-876774501"/>
          <w:placeholder>
            <w:docPart w:val="CA9B5F1EA8F149BDABAD42FD892E97E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701308667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701308667"/>
        </w:sdtContent>
      </w:sdt>
      <w:bookmarkEnd w:id="0"/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1566703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EA1270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42F02814" w14:textId="77777777" w:rsidR="00E77A13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501F803A" w14:textId="123E7051" w:rsidR="008C6234" w:rsidRPr="00A02E56" w:rsidRDefault="009C7FDE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>Instructional Practice Standards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5121"/>
        <w:gridCol w:w="4939"/>
      </w:tblGrid>
      <w:tr w:rsidR="008C6234" w:rsidRPr="00B85214" w14:paraId="3B8C30D0" w14:textId="77777777" w:rsidTr="001F4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545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870151" w14:textId="77777777" w:rsidR="008C6234" w:rsidRPr="004D6D68" w:rsidRDefault="008C6234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455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4D4A6EDF" w14:textId="77777777" w:rsidR="008C6234" w:rsidRPr="004D6D68" w:rsidRDefault="00615B8A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</w:t>
            </w:r>
          </w:p>
        </w:tc>
      </w:tr>
      <w:tr w:rsidR="008C6234" w:rsidRPr="00B85214" w14:paraId="629FE34E" w14:textId="77777777" w:rsidTr="001F46DB">
        <w:trPr>
          <w:trHeight w:val="7920"/>
        </w:trPr>
        <w:tc>
          <w:tcPr>
            <w:tcW w:w="2545" w:type="pct"/>
            <w:tcBorders>
              <w:top w:val="single" w:sz="4" w:space="0" w:color="auto"/>
            </w:tcBorders>
          </w:tcPr>
          <w:p w14:paraId="5E41163A" w14:textId="15B407E7" w:rsidR="00B85FDF" w:rsidRPr="00BA2782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 xml:space="preserve">What is/was the intended learning for the lesson? What content standard(s) does this align to? </w:t>
            </w:r>
          </w:p>
          <w:p w14:paraId="21CDAB28" w14:textId="2315222F" w:rsidR="00B85FDF" w:rsidRPr="00BA2782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>How will/did you connect new learning to prior learning and experience?</w:t>
            </w:r>
          </w:p>
          <w:p w14:paraId="30E980C7" w14:textId="6E884F31" w:rsidR="00B85FDF" w:rsidRPr="00BA2782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 xml:space="preserve">How will/did learning tasks have high cognitive demand for the students in your classroom? </w:t>
            </w:r>
          </w:p>
          <w:p w14:paraId="18EA51CB" w14:textId="7FFA12EB" w:rsidR="00B85FDF" w:rsidRPr="00BA2782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>How will/did students engage in meaning-making through discourse and/or other strategies? (Which strategies will/did you use?)</w:t>
            </w:r>
          </w:p>
          <w:p w14:paraId="618425D0" w14:textId="39B6CE35" w:rsidR="00B85FDF" w:rsidRPr="00BA2782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 xml:space="preserve">How will/did students demonstrate their understanding of what they are learning and why they are learning it? </w:t>
            </w:r>
          </w:p>
          <w:p w14:paraId="4ABB52D6" w14:textId="25AB75F4" w:rsidR="008C6234" w:rsidRPr="00B85214" w:rsidRDefault="00B85FDF" w:rsidP="00BA2782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B85FDF">
              <w:rPr>
                <w:rFonts w:asciiTheme="minorHAnsi" w:eastAsia="Times New Roman" w:hAnsiTheme="minorHAnsi" w:cstheme="minorHAnsi"/>
              </w:rPr>
              <w:t>How will/did you integrate assessment into instruction?</w:t>
            </w:r>
            <w:r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  <w:tc>
          <w:tcPr>
            <w:tcW w:w="2455" w:type="pct"/>
            <w:tcBorders>
              <w:top w:val="single" w:sz="4" w:space="0" w:color="auto"/>
            </w:tcBorders>
          </w:tcPr>
          <w:p w14:paraId="0F65C3AC" w14:textId="77777777" w:rsidR="009D1DF2" w:rsidRPr="00B85214" w:rsidRDefault="009D1DF2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Instructional Practice Questions to Guide Discussions"/>
              <w:id w:val="1213309486"/>
              <w:placeholder>
                <w:docPart w:val="6080201480D84CAF8BB30E8478A52CC5"/>
              </w:placeholder>
              <w:temporary/>
              <w:showingPlcHdr/>
            </w:sdtPr>
            <w:sdtEndPr/>
            <w:sdtContent>
              <w:permStart w:id="1881094920" w:edGrp="everyone" w:displacedByCustomXml="prev"/>
              <w:p w14:paraId="4E104E7D" w14:textId="77777777" w:rsidR="008C6234" w:rsidRPr="00B85214" w:rsidRDefault="004275BC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881094920" w:displacedByCustomXml="next"/>
            </w:sdtContent>
          </w:sdt>
        </w:tc>
      </w:tr>
    </w:tbl>
    <w:p w14:paraId="21B617B9" w14:textId="77777777" w:rsidR="00DC5010" w:rsidRDefault="00DC5010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5ACA44E7" w14:textId="0C1421CF" w:rsidR="008C6234" w:rsidRPr="00A02E56" w:rsidRDefault="007C7AF6" w:rsidP="0059403C">
      <w:pPr>
        <w:tabs>
          <w:tab w:val="left" w:pos="3876"/>
        </w:tabs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br w:type="page"/>
      </w:r>
      <w:r w:rsidR="008C6234" w:rsidRPr="00A02E56">
        <w:rPr>
          <w:b/>
          <w:bCs/>
          <w:color w:val="365F91" w:themeColor="accent1" w:themeShade="BF"/>
          <w:sz w:val="24"/>
          <w:szCs w:val="24"/>
        </w:rPr>
        <w:lastRenderedPageBreak/>
        <w:t>Professional Responsibilities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121"/>
        <w:gridCol w:w="4939"/>
      </w:tblGrid>
      <w:tr w:rsidR="008C6234" w:rsidRPr="00B85214" w14:paraId="4D6C0E58" w14:textId="77777777" w:rsidTr="001F4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545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455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1F46DB">
        <w:trPr>
          <w:trHeight w:val="5040"/>
        </w:trPr>
        <w:tc>
          <w:tcPr>
            <w:tcW w:w="2545" w:type="pct"/>
            <w:tcBorders>
              <w:top w:val="single" w:sz="4" w:space="0" w:color="auto"/>
            </w:tcBorders>
          </w:tcPr>
          <w:p w14:paraId="66555798" w14:textId="5A9A70CC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 xml:space="preserve">How will/did you maintain/gather learning resources to ensure it supports curriculum standards? </w:t>
            </w:r>
          </w:p>
          <w:p w14:paraId="089DE087" w14:textId="696DD31C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>What data will/did you use to inform data collection decisions?</w:t>
            </w:r>
          </w:p>
          <w:p w14:paraId="4B1F1D3B" w14:textId="450E3C09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>How will/did you organize the physical space of the library and create a welcoming environment that promotes learning?</w:t>
            </w:r>
          </w:p>
          <w:p w14:paraId="411B20D8" w14:textId="08CE2A8A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 xml:space="preserve">How will/did you ensure equitable use of the library/library resources? </w:t>
            </w:r>
          </w:p>
          <w:p w14:paraId="3474AF60" w14:textId="170369D7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>How will/did you promote library program initiatives, programs, and services?</w:t>
            </w:r>
          </w:p>
          <w:p w14:paraId="619AD59F" w14:textId="758A185F" w:rsidR="00613316" w:rsidRPr="00613316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 xml:space="preserve"> How will/did you enhance student learning by engaging parents/students in becoming active members of the school community?</w:t>
            </w:r>
          </w:p>
          <w:p w14:paraId="20160A54" w14:textId="0C021965" w:rsidR="008C6234" w:rsidRPr="00B85214" w:rsidRDefault="00613316" w:rsidP="00613316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613316">
              <w:rPr>
                <w:rFonts w:asciiTheme="minorHAnsi" w:eastAsia="Times New Roman" w:hAnsiTheme="minorHAnsi" w:cstheme="minorHAnsi"/>
              </w:rPr>
              <w:t>How will/did you seek out professional development and feedback to reflect on your practice?</w:t>
            </w:r>
          </w:p>
        </w:tc>
        <w:tc>
          <w:tcPr>
            <w:tcW w:w="2455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2F3A6401" w14:textId="4913BDA6" w:rsidR="00615B8A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p w14:paraId="155F6BD7" w14:textId="3B3F7E5C" w:rsidR="008B76B8" w:rsidRPr="00A02E56" w:rsidRDefault="008B76B8" w:rsidP="008B76B8">
      <w:pPr>
        <w:spacing w:after="0" w:line="240" w:lineRule="auto"/>
        <w:jc w:val="center"/>
        <w:rPr>
          <w:rFonts w:cstheme="minorHAnsi"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Student </w:t>
      </w:r>
      <w:r w:rsidR="00924E00" w:rsidRPr="00A02E56">
        <w:rPr>
          <w:b/>
          <w:bCs/>
          <w:color w:val="365F91" w:themeColor="accent1" w:themeShade="BF"/>
          <w:sz w:val="24"/>
          <w:szCs w:val="24"/>
        </w:rPr>
        <w:t>Learning</w:t>
      </w:r>
      <w:r w:rsidR="00613316">
        <w:rPr>
          <w:b/>
          <w:bCs/>
          <w:color w:val="365F91" w:themeColor="accent1" w:themeShade="BF"/>
          <w:sz w:val="24"/>
          <w:szCs w:val="24"/>
        </w:rPr>
        <w:t>/L</w:t>
      </w:r>
      <w:r w:rsidR="00E834DE">
        <w:rPr>
          <w:b/>
          <w:bCs/>
          <w:color w:val="365F91" w:themeColor="accent1" w:themeShade="BF"/>
          <w:sz w:val="24"/>
          <w:szCs w:val="24"/>
        </w:rPr>
        <w:t>ibrary</w:t>
      </w:r>
      <w:r w:rsidR="00613316">
        <w:rPr>
          <w:b/>
          <w:bCs/>
          <w:color w:val="365F91" w:themeColor="accent1" w:themeShade="BF"/>
          <w:sz w:val="24"/>
          <w:szCs w:val="24"/>
        </w:rPr>
        <w:t xml:space="preserve"> Program</w:t>
      </w:r>
      <w:r w:rsidR="00924E00" w:rsidRPr="00A02E56">
        <w:rPr>
          <w:b/>
          <w:bCs/>
          <w:color w:val="365F91" w:themeColor="accent1" w:themeShade="BF"/>
          <w:sz w:val="24"/>
          <w:szCs w:val="24"/>
        </w:rPr>
        <w:t xml:space="preserve"> and Professional Practice Goals</w:t>
      </w:r>
    </w:p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48F4742C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Student Learning</w:t>
            </w:r>
            <w:r w:rsidR="00E834DE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/Library Program 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Goal </w:t>
            </w:r>
            <w:r w:rsidR="00924E00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and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 Professional Practice Goal</w:t>
            </w:r>
          </w:p>
        </w:tc>
      </w:tr>
      <w:tr w:rsidR="00615B8A" w:rsidRPr="00B85214" w14:paraId="60D0C051" w14:textId="77777777" w:rsidTr="00820930">
        <w:trPr>
          <w:trHeight w:val="360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25ED244A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SLG</w:t>
            </w:r>
            <w:r w:rsidR="00E834DE">
              <w:rPr>
                <w:rFonts w:cstheme="minorHAnsi"/>
                <w:sz w:val="24"/>
                <w:szCs w:val="24"/>
              </w:rPr>
              <w:t>/LPG</w:t>
            </w:r>
            <w:r w:rsidR="00336CCF" w:rsidRPr="00B85214">
              <w:rPr>
                <w:rFonts w:cstheme="minorHAnsi"/>
                <w:sz w:val="24"/>
                <w:szCs w:val="24"/>
              </w:rPr>
              <w:t xml:space="preserve"> or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SLG/LPG and PPG"/>
              <w:tag w:val="Notes 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7C7AF6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50E40" w14:textId="77777777" w:rsidR="009926DA" w:rsidRDefault="009926DA" w:rsidP="008C6234">
      <w:pPr>
        <w:spacing w:after="0" w:line="240" w:lineRule="auto"/>
      </w:pPr>
      <w:r>
        <w:separator/>
      </w:r>
    </w:p>
  </w:endnote>
  <w:endnote w:type="continuationSeparator" w:id="0">
    <w:p w14:paraId="772CC429" w14:textId="77777777" w:rsidR="009926DA" w:rsidRDefault="009926DA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7FC03ECA" w:rsidR="00AF7403" w:rsidRPr="00E2656E" w:rsidRDefault="00E2656E" w:rsidP="00E2656E">
    <w:pPr>
      <w:pStyle w:val="Foo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BC0055">
      <w:rPr>
        <w:rFonts w:cstheme="minorHAnsi"/>
        <w:iCs/>
        <w:sz w:val="20"/>
        <w:szCs w:val="20"/>
      </w:rPr>
      <w:t xml:space="preserve">NEPF </w:t>
    </w:r>
    <w:r w:rsidRPr="00E2656E">
      <w:rPr>
        <w:rFonts w:cstheme="minorHAnsi"/>
        <w:iCs/>
        <w:sz w:val="20"/>
        <w:szCs w:val="20"/>
      </w:rPr>
      <w:t>Teacher</w:t>
    </w:r>
    <w:r w:rsidR="00BA2782">
      <w:rPr>
        <w:rFonts w:cstheme="minorHAnsi"/>
        <w:iCs/>
        <w:sz w:val="20"/>
        <w:szCs w:val="20"/>
      </w:rPr>
      <w:t>-Librarian</w:t>
    </w:r>
    <w:r w:rsidRPr="00E2656E">
      <w:rPr>
        <w:rFonts w:cstheme="minorHAnsi"/>
        <w:iCs/>
        <w:sz w:val="20"/>
        <w:szCs w:val="20"/>
      </w:rPr>
      <w:t xml:space="preserve"> Pre/Post Observation Conference Tool 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F037D" w14:textId="77777777" w:rsidR="009926DA" w:rsidRDefault="009926DA" w:rsidP="008C6234">
      <w:pPr>
        <w:spacing w:after="0" w:line="240" w:lineRule="auto"/>
      </w:pPr>
      <w:r>
        <w:separator/>
      </w:r>
    </w:p>
  </w:footnote>
  <w:footnote w:type="continuationSeparator" w:id="0">
    <w:p w14:paraId="236F2A4D" w14:textId="77777777" w:rsidR="009926DA" w:rsidRDefault="009926DA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2F814513" w:rsidR="008C6234" w:rsidRPr="00E2656E" w:rsidRDefault="00BC0055" w:rsidP="008C6234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E2656E">
      <w:rPr>
        <w:rFonts w:cstheme="minorHAnsi"/>
        <w:bCs/>
        <w:color w:val="365F91" w:themeColor="accent1" w:themeShade="BF"/>
        <w:sz w:val="36"/>
        <w:szCs w:val="36"/>
      </w:rPr>
      <w:t>TEACHER</w:t>
    </w:r>
    <w:r w:rsidR="003E4CAE">
      <w:rPr>
        <w:rFonts w:cstheme="minorHAnsi"/>
        <w:bCs/>
        <w:color w:val="365F91" w:themeColor="accent1" w:themeShade="BF"/>
        <w:sz w:val="36"/>
        <w:szCs w:val="36"/>
      </w:rPr>
      <w:t>-LIBRARIAN</w:t>
    </w:r>
    <w:r w:rsidRPr="00E2656E">
      <w:rPr>
        <w:rFonts w:cstheme="minorHAnsi"/>
        <w:bCs/>
        <w:color w:val="365F91" w:themeColor="accent1" w:themeShade="BF"/>
        <w:sz w:val="36"/>
        <w:szCs w:val="36"/>
      </w:rPr>
      <w:t xml:space="preserve"> 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wcM7UPqa1Y+OGpjDaaKRl6Ly98drDqfcKfxXzKRNzrhxkDr25pWS7pjU/8KScktZ7/ReWWAYMM0uby7PRiXAwQ==" w:salt="K9j+hzRLELmMAHwFLUtrmg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0C1B4B"/>
    <w:rsid w:val="001C2DF5"/>
    <w:rsid w:val="001F46DB"/>
    <w:rsid w:val="002530FA"/>
    <w:rsid w:val="00336CCF"/>
    <w:rsid w:val="00356EBA"/>
    <w:rsid w:val="003830C5"/>
    <w:rsid w:val="003E4CAE"/>
    <w:rsid w:val="003F0D17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9403C"/>
    <w:rsid w:val="005A0DD9"/>
    <w:rsid w:val="005C37E9"/>
    <w:rsid w:val="005F6610"/>
    <w:rsid w:val="00613316"/>
    <w:rsid w:val="00614EEB"/>
    <w:rsid w:val="00615B8A"/>
    <w:rsid w:val="0066590C"/>
    <w:rsid w:val="007650EE"/>
    <w:rsid w:val="007C7AF6"/>
    <w:rsid w:val="00820930"/>
    <w:rsid w:val="008B76B8"/>
    <w:rsid w:val="008C4EB4"/>
    <w:rsid w:val="008C6234"/>
    <w:rsid w:val="00924E00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B1F98"/>
    <w:rsid w:val="00AE2B87"/>
    <w:rsid w:val="00AF7403"/>
    <w:rsid w:val="00B85214"/>
    <w:rsid w:val="00B85FDF"/>
    <w:rsid w:val="00BA2782"/>
    <w:rsid w:val="00BA5033"/>
    <w:rsid w:val="00BB278E"/>
    <w:rsid w:val="00BC0055"/>
    <w:rsid w:val="00C5639C"/>
    <w:rsid w:val="00CA0F91"/>
    <w:rsid w:val="00CB5529"/>
    <w:rsid w:val="00DA0E3D"/>
    <w:rsid w:val="00DA5B01"/>
    <w:rsid w:val="00DC5010"/>
    <w:rsid w:val="00E007BA"/>
    <w:rsid w:val="00E0417E"/>
    <w:rsid w:val="00E061D2"/>
    <w:rsid w:val="00E2656E"/>
    <w:rsid w:val="00E77A13"/>
    <w:rsid w:val="00E834DE"/>
    <w:rsid w:val="00EA1270"/>
    <w:rsid w:val="00EB3EC3"/>
    <w:rsid w:val="00EC06C4"/>
    <w:rsid w:val="00ED7939"/>
    <w:rsid w:val="00F31A08"/>
    <w:rsid w:val="00F45860"/>
    <w:rsid w:val="00F56E57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A9B5F1EA8F149BDABAD42FD892E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55C8-00E4-4842-82C9-C3454EFC79DE}"/>
      </w:docPartPr>
      <w:docPartBody>
        <w:p w:rsidR="006346F1" w:rsidRDefault="000C28C7" w:rsidP="000C28C7">
          <w:pPr>
            <w:pStyle w:val="CA9B5F1EA8F149BDABAD42FD892E97E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6080201480D84CAF8BB30E8478A52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C315-F68F-41FF-9099-99E80E6938D6}"/>
      </w:docPartPr>
      <w:docPartBody>
        <w:p w:rsidR="006346F1" w:rsidRDefault="000C28C7" w:rsidP="000C28C7">
          <w:pPr>
            <w:pStyle w:val="6080201480D84CAF8BB30E8478A52CC53"/>
          </w:pPr>
          <w:r w:rsidRPr="00ED7939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7F8BB2FA90484A138A3E331041AF3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94EE4-1FF4-4EDC-9111-59F49CE82BCD}"/>
      </w:docPartPr>
      <w:docPartBody>
        <w:p w:rsidR="005D601D" w:rsidRDefault="00C47C66" w:rsidP="00C47C66">
          <w:pPr>
            <w:pStyle w:val="7F8BB2FA90484A138A3E331041AF3A50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5D601D"/>
    <w:rsid w:val="006346F1"/>
    <w:rsid w:val="00727D67"/>
    <w:rsid w:val="00800449"/>
    <w:rsid w:val="00AA58B3"/>
    <w:rsid w:val="00C47C66"/>
    <w:rsid w:val="00C80E30"/>
    <w:rsid w:val="00D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C66"/>
    <w:rPr>
      <w:color w:val="808080"/>
    </w:rPr>
  </w:style>
  <w:style w:type="paragraph" w:customStyle="1" w:styleId="7F8BB2FA90484A138A3E331041AF3A50">
    <w:name w:val="7F8BB2FA90484A138A3E331041AF3A50"/>
    <w:rsid w:val="00C47C66"/>
    <w:pPr>
      <w:spacing w:after="160" w:line="259" w:lineRule="auto"/>
    </w:p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CA9B5F1EA8F149BDABAD42FD892E97E13">
    <w:name w:val="CA9B5F1EA8F149BDABAD42FD892E97E13"/>
    <w:rsid w:val="000C28C7"/>
    <w:rPr>
      <w:rFonts w:eastAsiaTheme="minorHAnsi"/>
    </w:rPr>
  </w:style>
  <w:style w:type="paragraph" w:customStyle="1" w:styleId="6080201480D84CAF8BB30E8478A52CC53">
    <w:name w:val="6080201480D84CAF8BB30E8478A52CC5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84</Words>
  <Characters>2191</Characters>
  <Application>Microsoft Office Word</Application>
  <DocSecurity>8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2</cp:revision>
  <dcterms:created xsi:type="dcterms:W3CDTF">2022-05-17T22:40:00Z</dcterms:created>
  <dcterms:modified xsi:type="dcterms:W3CDTF">2022-05-18T21:13:00Z</dcterms:modified>
</cp:coreProperties>
</file>